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5.png" ContentType="image/png"/>
  <Override PartName="/word/media/rId99.png" ContentType="image/png"/>
  <Override PartName="/word/media/rId107.png" ContentType="image/png"/>
  <Override PartName="/word/media/rId111.png" ContentType="image/png"/>
  <Override PartName="/word/media/rId119.png" ContentType="image/png"/>
  <Override PartName="/word/media/rId123.png" ContentType="image/png"/>
  <Override PartName="/word/media/rId128.png" ContentType="image/png"/>
  <Override PartName="/word/media/rId133.png" ContentType="image/png"/>
  <Override PartName="/word/media/rId141.png" ContentType="image/png"/>
  <Override PartName="/word/media/rId64.png" ContentType="image/png"/>
  <Override PartName="/word/media/rId138.png" ContentType="image/png"/>
  <Override PartName="/word/media/rId92.png" ContentType="image/png"/>
  <Override PartName="/word/media/rId52.png" ContentType="image/png"/>
  <Override PartName="/word/media/rId104.png" ContentType="image/png"/>
  <Override PartName="/word/media/rId24.png" ContentType="image/png"/>
  <Override PartName="/word/media/rId44.png" ContentType="image/png"/>
  <Override PartName="/word/media/rId116.png" ContentType="image/png"/>
  <Override PartName="/word/media/rId8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1.</w:t>
      </w:r>
      <w:r>
        <w:t xml:space="preserve"> </w:t>
      </w:r>
      <w:r>
        <w:t xml:space="preserve">plotly.express</w:t>
      </w:r>
    </w:p>
    <w:bookmarkStart w:id="20" w:name="plolty.express-란"/>
    <w:p>
      <w:pPr>
        <w:pStyle w:val="Titre2"/>
      </w:pPr>
      <w:r>
        <w:t xml:space="preserve">plolty.express 란</w:t>
      </w:r>
    </w:p>
    <w:p>
      <w:pPr>
        <w:pStyle w:val="FirstParagraph"/>
      </w:pPr>
      <w:r>
        <w:t xml:space="preserve">python에서 plolty를 만드는 데에는 plotly 라이브러리의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는 방법과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사용하는 두 가지 방법으로 만들 수 있다. plotly제작사에서도 plotly의 생성 원리를 파악하고 상세한 기능을 사용하기 위해서는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를 사용하여 만드는 것을 권고하고 있다. 하지만</w:t>
      </w:r>
      <w:r>
        <w:t xml:space="preserve"> </w:t>
      </w:r>
      <w:r>
        <w:rPr>
          <w:rStyle w:val="VerbatimChar"/>
        </w:rPr>
        <w:t xml:space="preserve">graph_objects</w:t>
      </w:r>
      <w:r>
        <w:t xml:space="preserve"> </w:t>
      </w:r>
      <w:r>
        <w:t xml:space="preserve">모듈을 사용하여 plotly를 만들다 보면 코드도 매우 길어지지만 어디 한군데 괄호가 빠지는 경우나 잘못 표시되는 경우 매우 혼란스러워진다. 그래서 plotly 제작사에서는 plotly를 보다 쉽게 만들 수 있는 모듈인</w:t>
      </w:r>
      <w:r>
        <w:t xml:space="preserve"> </w:t>
      </w:r>
      <w:r>
        <w:rPr>
          <w:rStyle w:val="VerbatimChar"/>
        </w:rPr>
        <w:t xml:space="preserve">express</w:t>
      </w:r>
      <w:r>
        <w:t xml:space="preserve"> </w:t>
      </w:r>
      <w:r>
        <w:t xml:space="preserve">모듈을 제공한다.</w:t>
      </w:r>
    </w:p>
    <w:p>
      <w:pPr>
        <w:pStyle w:val="Corpsdetexte"/>
      </w:pPr>
      <w:r>
        <w:rPr>
          <w:rStyle w:val="VerbatimChar"/>
        </w:rPr>
        <w:t xml:space="preserve">plolty.graph_objects</w:t>
      </w:r>
      <w:r>
        <w:t xml:space="preserve">는 몇 개의 필수 함수(</w:t>
      </w:r>
      <w:r>
        <w:rPr>
          <w:rStyle w:val="VerbatimChar"/>
        </w:rPr>
        <w:t xml:space="preserve">Figure()</w:t>
      </w:r>
      <w:r>
        <w:t xml:space="preserve">,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)와 속성값들의 딕셔너리로 사용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각각의 트레이스에 대한 함수들로만 사용이 가능하다. 따라서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만들고자 하는 트레이스의 함수와 해당 함수에서 제공하는 매개변수의 리스트를 잘 알아두는 것이 핵심이다.</w:t>
      </w:r>
    </w:p>
    <w:p>
      <w:pPr>
        <w:pStyle w:val="Corpsdetexte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시각화를 위한 함수와 데이터, 색상, 추세선을 위한 서브모듈 함수로 구성되어 있다.</w:t>
      </w:r>
    </w:p>
    <w:bookmarkEnd w:id="20"/>
    <w:bookmarkStart w:id="21" w:name="plotly.express의-장단점"/>
    <w:p>
      <w:pPr>
        <w:pStyle w:val="Titre2"/>
      </w:pPr>
      <w:r>
        <w:t xml:space="preserve">plotly.express의 장단점</w:t>
      </w:r>
    </w:p>
    <w:p>
      <w:pPr>
        <w:pStyle w:val="FirstParagraph"/>
      </w:pPr>
      <w:r>
        <w:rPr>
          <w:rStyle w:val="VerbatimChar"/>
        </w:rPr>
        <w:t xml:space="preserve">plolty</w:t>
      </w:r>
      <w:r>
        <w:t xml:space="preserve"> </w:t>
      </w:r>
      <w:r>
        <w:t xml:space="preserve">홈페이지에는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는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 비해 다음과 같은 장점이 있다고 나와 있다.</w:t>
      </w:r>
    </w:p>
    <w:p>
      <w:pPr>
        <w:numPr>
          <w:ilvl w:val="0"/>
          <w:numId w:val="1001"/>
        </w:numPr>
        <w:pStyle w:val="Compact"/>
      </w:pPr>
      <w:r>
        <w:t xml:space="preserve">하나의 함수에서 data와 layout을 모두 설정</w:t>
      </w:r>
    </w:p>
    <w:p>
      <w:pPr>
        <w:pStyle w:val="FirstParagraph"/>
      </w:pPr>
      <w:r>
        <w:rPr>
          <w:rStyle w:val="VerbatimChar"/>
        </w:rPr>
        <w:t xml:space="preserve">pltoly.graph_objects</w:t>
      </w:r>
      <w:r>
        <w:t xml:space="preserve">에서 전체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완성하기 위해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 개의 함수를 사용해야 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는 하나의 함수에서 data 속성과 layout 속성을 모두 설정할 수 있다.</w:t>
      </w:r>
    </w:p>
    <w:p>
      <w:pPr>
        <w:numPr>
          <w:ilvl w:val="0"/>
          <w:numId w:val="1002"/>
        </w:numPr>
        <w:pStyle w:val="Compact"/>
      </w:pPr>
      <w:r>
        <w:t xml:space="preserve">활용성 높은 기본값 설정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의 함수에서 설정된 기본값들은 사용자에게 적절한 기본값들이 설정되어 있다.</w:t>
      </w:r>
    </w:p>
    <w:p>
      <w:pPr>
        <w:numPr>
          <w:ilvl w:val="0"/>
          <w:numId w:val="1003"/>
        </w:numPr>
        <w:pStyle w:val="Compact"/>
      </w:pPr>
      <w:r>
        <w:t xml:space="preserve">다양한 입력 형태 가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리스트나 딕셔너리, 긴 형식이나 넓은 형식의 Pandas DataFrames, numpy 배열, GeoPandas, GeoDataFrames에 이르기까지 다양한 형식의 입력을 사용할 수 있다.</w:t>
      </w:r>
    </w:p>
    <w:p>
      <w:pPr>
        <w:numPr>
          <w:ilvl w:val="0"/>
          <w:numId w:val="1004"/>
        </w:numPr>
        <w:pStyle w:val="Compact"/>
      </w:pPr>
      <w:r>
        <w:t xml:space="preserve">트레이스와 레이아웃의 자동 연결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트레이스가 만들어질 때 그 색상, 라인 타입 등에 적절한 범례나 색상 등을 자동으로 설정해 준다.</w:t>
      </w:r>
    </w:p>
    <w:p>
      <w:pPr>
        <w:numPr>
          <w:ilvl w:val="0"/>
          <w:numId w:val="1005"/>
        </w:numPr>
        <w:pStyle w:val="Compact"/>
      </w:pPr>
      <w:r>
        <w:t xml:space="preserve">자동 라벨링과 호버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 데이터인 DataFrame나 xarray를 기반으로 축, 범례, 컬러바 등의 라벨과 호버를 자동으로 설정하고 추가로 설정이 필요한 라벨이나 호버들을 설정을 할 수 있는 기능을 제공한다.</w:t>
      </w:r>
    </w:p>
    <w:p>
      <w:pPr>
        <w:numPr>
          <w:ilvl w:val="0"/>
          <w:numId w:val="1006"/>
        </w:numPr>
        <w:pStyle w:val="Compact"/>
      </w:pPr>
      <w:r>
        <w:t xml:space="preserve">스타일링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기본으로 제공되는 템플릿에 정의된 스타일을 통해 기본 스타일을 결정하고, category_orders 및 color_discrete_map와 같은 이산형 변수를 사용하여 시각화를 꾸미는데 필요한 컨트롤을 지원한다.</w:t>
      </w:r>
    </w:p>
    <w:p>
      <w:pPr>
        <w:numPr>
          <w:ilvl w:val="0"/>
          <w:numId w:val="1007"/>
        </w:numPr>
        <w:pStyle w:val="Compact"/>
      </w:pPr>
      <w:r>
        <w:t xml:space="preserve">일관된 색상 처리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입력값에 따라 자동으로 연속형 또는 범주형 색상 팔레트를 설정한다.</w:t>
      </w:r>
    </w:p>
    <w:p>
      <w:pPr>
        <w:numPr>
          <w:ilvl w:val="0"/>
          <w:numId w:val="1008"/>
        </w:numPr>
        <w:pStyle w:val="Compact"/>
      </w:pPr>
      <w:r>
        <w:t xml:space="preserve">패싯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row, facet_col and facet_col_wrap 매개변수를 사용하여 열 방향, 행 방향, 행렬 방향의 패싯(서브플롯)을 생성한다.</w:t>
      </w:r>
    </w:p>
    <w:p>
      <w:pPr>
        <w:numPr>
          <w:ilvl w:val="0"/>
          <w:numId w:val="1009"/>
        </w:numPr>
        <w:pStyle w:val="Compact"/>
      </w:pPr>
      <w:r>
        <w:t xml:space="preserve">pandas backend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matplotlib의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과 같이 pandas의 backend 함수로써 기능할 수 있다.</w:t>
      </w:r>
    </w:p>
    <w:p>
      <w:pPr>
        <w:numPr>
          <w:ilvl w:val="0"/>
          <w:numId w:val="1010"/>
        </w:numPr>
        <w:pStyle w:val="Compact"/>
      </w:pPr>
      <w:r>
        <w:t xml:space="preserve">추세선 기능</w:t>
      </w:r>
    </w:p>
    <w:p>
      <w:pPr>
        <w:pStyle w:val="FirstParagraph"/>
      </w:pPr>
      <w:r>
        <w:rPr>
          <w:rStyle w:val="VerbatimChar"/>
        </w:rPr>
        <w:t xml:space="preserve">plotly.express</w:t>
      </w:r>
      <w:r>
        <w:t xml:space="preserve"> </w:t>
      </w:r>
      <w:r>
        <w:t xml:space="preserve">함수는 내장된 기능을 사용하여 다양한 추세선을 자동적으로 그려준다.</w:t>
      </w:r>
    </w:p>
    <w:p>
      <w:pPr>
        <w:pStyle w:val="Corpsdetexte"/>
      </w:pPr>
      <w:r>
        <w:t xml:space="preserve">그러나 필자가 보기에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다음의 특징이 가장 큰 특징인 듯 하다.</w:t>
      </w:r>
    </w:p>
    <w:p>
      <w:pPr>
        <w:pStyle w:val="Corpsdetexte"/>
      </w:pPr>
      <w:r>
        <w:t xml:space="preserve">첫 번째는 plotly 시각화에서 사용할 데이터를 미리 바인딩해서 열 이름을 사용하기 쉽다는 점이 가장 큰 특징이다. 이는 R에서의 plotly를 사용하는 것과 매우 유사한데 각각의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의 함수에서 사용하는 데이터프레임이나 pasdas series를 미리 설정해주고 이 데이터프레임의 열을 해당 plotly 객체에서 사용할 때는 단순히 열 이름만을 설정함으로써 사용이 가능하다는 점이다.</w:t>
      </w:r>
    </w:p>
    <w:p>
      <w:pPr>
        <w:pStyle w:val="Corpsdetexte"/>
      </w:pPr>
      <w:r>
        <w:t xml:space="preserve">두 번째는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데이터의 시각적 구분이 필요한 색상, 심볼, 라인타입 등의 시각적 요소들의 매핑이 매우 직관적이고 간편하게 설정할 수 있다는 것이다. 특히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 데이터의 그룹에 따른 색상의 설정에 사용하는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속성은 배열형태의 데이터 매핑이 불가능해서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루핑을 사용해야만 했지만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배열 형태의 데이터 매핑이 가능해서 데이터를 그룹화 하는 열만 매핑해주면 해당 그룹별로 색상의 설정이 가능하다.</w:t>
      </w:r>
    </w:p>
    <w:p>
      <w:pPr>
        <w:pStyle w:val="Corpsdetexte"/>
      </w:pPr>
      <w:r>
        <w:t xml:space="preserve">세 번째는 서브 플롯을 바로 설정할 수 있다는 것이다. 이것은</w:t>
      </w:r>
      <w:r>
        <w:t xml:space="preserve"> </w:t>
      </w:r>
      <w:r>
        <w:rPr>
          <w:rStyle w:val="VerbatimChar"/>
        </w:rPr>
        <w:t xml:space="preserve">plolty.express</w:t>
      </w:r>
      <w:r>
        <w:t xml:space="preserve">에서는 패싯이라는 이름으로 설정하는데 패싯으로 서브플롯화 하기 위한 변수를 설정해주면 서브플롯들을 하나하나 만들지 않아도 자동으로 서브플롯들이 만들어진다는 것이다.</w:t>
      </w:r>
    </w:p>
    <w:p>
      <w:pPr>
        <w:pStyle w:val="Corpsdetexte"/>
      </w:pPr>
      <w:r>
        <w:t xml:space="preserve">네 번째는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이 포함되어 있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 반드시 처음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여 초기화해서</w:t>
      </w:r>
      <w:r>
        <w:t xml:space="preserve"> </w:t>
      </w:r>
      <w:r>
        <w:rPr>
          <w:rStyle w:val="VerbatimChar"/>
        </w:rPr>
        <w:t xml:space="preserve">plolty</w:t>
      </w:r>
      <w:r>
        <w:t xml:space="preserve"> </w:t>
      </w:r>
      <w:r>
        <w:t xml:space="preserve">객체를 생성하고 여기에 트레이스들을 추가하는 형태로 사용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초기화 과정을 포함하기 때문에</w:t>
      </w:r>
      <w:r>
        <w:t xml:space="preserve"> </w:t>
      </w:r>
      <w:r>
        <w:rPr>
          <w:rStyle w:val="VerbatimChar"/>
        </w:rPr>
        <w:t xml:space="preserve">Figure()</w:t>
      </w:r>
      <w:r>
        <w:t xml:space="preserve">를 사용하지 않고 바로 사용한다.</w:t>
      </w:r>
    </w:p>
    <w:p>
      <w:pPr>
        <w:pStyle w:val="Corpsdetexte"/>
      </w:pPr>
      <w:r>
        <w:t xml:space="preserve">다섯 번째는 data 속성과 layout 속성을 하나의 함수에서 설정이 가능하다는 것이다.</w:t>
      </w:r>
      <w:r>
        <w:t xml:space="preserve"> </w:t>
      </w:r>
      <w:r>
        <w:rPr>
          <w:rStyle w:val="VerbatimChar"/>
        </w:rPr>
        <w:t xml:space="preserve">plolty.graph_objects</w:t>
      </w:r>
      <w:r>
        <w:t xml:space="preserve">는</w:t>
      </w:r>
      <w:r>
        <w:t xml:space="preserve"> </w:t>
      </w:r>
      <w:r>
        <w:rPr>
          <w:rStyle w:val="VerbatimChar"/>
        </w:rPr>
        <w:t xml:space="preserve">add_trace()</w:t>
      </w:r>
      <w:r>
        <w:t xml:space="preserve">와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의 두 개의 함수를 사용해야 전체 시각화를 완성할 수 있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의 함수는 그 함수의 매개변수에 data 속성에 해당하는 매개변수와 layout 속성에 해당하는 매개변수를 모두 포함하고 있다.</w:t>
      </w:r>
      <w:r>
        <w:t xml:space="preserve"> </w:t>
      </w:r>
      <w:r>
        <w:t xml:space="preserve">그러나 그 반면에 몇 가지 단점이 존재한다.</w:t>
      </w:r>
    </w:p>
    <w:p>
      <w:pPr>
        <w:pStyle w:val="Corpsdetexte"/>
      </w:pPr>
      <w:r>
        <w:t xml:space="preserve">첫 번째 단점은 모든 트레이스를 제공하지 않는다는 것이다.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에서는 40여 개의 트레이스를 제공하지만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는 이 모든 트레이스를 다 지원하지는 않는다.</w:t>
      </w:r>
    </w:p>
    <w:p>
      <w:pPr>
        <w:pStyle w:val="Corpsdetexte"/>
      </w:pPr>
      <w:r>
        <w:t xml:space="preserve">현재(version: 5.11.0)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생성할 수 있는 트레이스는 다음과 같다.</w:t>
      </w:r>
    </w:p>
    <w:p>
      <w:pPr>
        <w:numPr>
          <w:ilvl w:val="0"/>
          <w:numId w:val="1011"/>
        </w:numPr>
        <w:pStyle w:val="Compact"/>
      </w:pPr>
      <w:r>
        <w:t xml:space="preserve">Basics: scatter, line, area, bar, funnel, timeline</w:t>
      </w:r>
    </w:p>
    <w:p>
      <w:pPr>
        <w:numPr>
          <w:ilvl w:val="0"/>
          <w:numId w:val="1011"/>
        </w:numPr>
        <w:pStyle w:val="Compact"/>
      </w:pPr>
      <w:r>
        <w:t xml:space="preserve">Part-of-Whole: pie, sunburst, treemap, icicle, funnel_area</w:t>
      </w:r>
    </w:p>
    <w:p>
      <w:pPr>
        <w:numPr>
          <w:ilvl w:val="0"/>
          <w:numId w:val="1011"/>
        </w:numPr>
        <w:pStyle w:val="Compact"/>
      </w:pPr>
      <w:r>
        <w:t xml:space="preserve">1D Distributions: histogram, box, violin, strip, ecdf</w:t>
      </w:r>
    </w:p>
    <w:p>
      <w:pPr>
        <w:numPr>
          <w:ilvl w:val="0"/>
          <w:numId w:val="1011"/>
        </w:numPr>
        <w:pStyle w:val="Compact"/>
      </w:pPr>
      <w:r>
        <w:t xml:space="preserve">2D Distributions: density_heatmap, density_contour</w:t>
      </w:r>
    </w:p>
    <w:p>
      <w:pPr>
        <w:numPr>
          <w:ilvl w:val="0"/>
          <w:numId w:val="1011"/>
        </w:numPr>
        <w:pStyle w:val="Compact"/>
      </w:pPr>
      <w:r>
        <w:t xml:space="preserve">Matrix or Image Input: imshow</w:t>
      </w:r>
    </w:p>
    <w:p>
      <w:pPr>
        <w:numPr>
          <w:ilvl w:val="0"/>
          <w:numId w:val="1011"/>
        </w:numPr>
        <w:pStyle w:val="Compact"/>
      </w:pPr>
      <w:r>
        <w:t xml:space="preserve">3-Dimensional: scatter_3d, line_3d</w:t>
      </w:r>
    </w:p>
    <w:p>
      <w:pPr>
        <w:numPr>
          <w:ilvl w:val="0"/>
          <w:numId w:val="1011"/>
        </w:numPr>
        <w:pStyle w:val="Compact"/>
      </w:pPr>
      <w:r>
        <w:t xml:space="preserve">Multidimensional: scatter_matrix, parallel_coordinates, parallel_categories</w:t>
      </w:r>
    </w:p>
    <w:p>
      <w:pPr>
        <w:numPr>
          <w:ilvl w:val="0"/>
          <w:numId w:val="1011"/>
        </w:numPr>
        <w:pStyle w:val="Compact"/>
      </w:pPr>
      <w:r>
        <w:t xml:space="preserve">Tile Maps: scatter_mapbox, line_mapbox, choropleth_mapbox, density_mapbox</w:t>
      </w:r>
    </w:p>
    <w:p>
      <w:pPr>
        <w:numPr>
          <w:ilvl w:val="0"/>
          <w:numId w:val="1011"/>
        </w:numPr>
        <w:pStyle w:val="Compact"/>
      </w:pPr>
      <w:r>
        <w:t xml:space="preserve">Outline Maps: scatter_geo, line_geo, choropleth</w:t>
      </w:r>
    </w:p>
    <w:p>
      <w:pPr>
        <w:numPr>
          <w:ilvl w:val="0"/>
          <w:numId w:val="1011"/>
        </w:numPr>
        <w:pStyle w:val="Compact"/>
      </w:pPr>
      <w:r>
        <w:t xml:space="preserve">Polar Charts: scatter_polar, line_polar, bar_polar</w:t>
      </w:r>
    </w:p>
    <w:p>
      <w:pPr>
        <w:numPr>
          <w:ilvl w:val="0"/>
          <w:numId w:val="1011"/>
        </w:numPr>
        <w:pStyle w:val="Compact"/>
      </w:pPr>
      <w:r>
        <w:t xml:space="preserve">Ternary Charts: scatter_ternary, line_ternary</w:t>
      </w:r>
    </w:p>
    <w:p>
      <w:pPr>
        <w:pStyle w:val="FirstParagraph"/>
      </w:pPr>
      <w:r>
        <w:t xml:space="preserve">두 번째 단점은 data와 layout에서 제공하는 모든 속성들을 설정할 수 없다는 것이다. 이것이 필자가 느끼기에 가장 큰 단점인데</w:t>
      </w:r>
      <w:r>
        <w:t xml:space="preserve"> </w:t>
      </w:r>
      <w:r>
        <w:rPr>
          <w:rStyle w:val="VerbatimChar"/>
        </w:rPr>
        <w:t xml:space="preserve">plotly.express</w:t>
      </w:r>
      <w:r>
        <w:t xml:space="preserve">에서 제공하는</w:t>
      </w:r>
      <w:r>
        <w:t xml:space="preserve"> </w:t>
      </w:r>
      <w:r>
        <w:t xml:space="preserve">‘</w:t>
      </w:r>
      <w:r>
        <w:t xml:space="preserve">layout</w:t>
      </w:r>
      <w:r>
        <w:t xml:space="preserve">’</w:t>
      </w:r>
      <w:r>
        <w:t xml:space="preserve"> </w:t>
      </w:r>
      <w:r>
        <w:t xml:space="preserve">속성은 약 10개 정도에 불과하여 시각화를 정교하게 꾸미는 데는 매우 제한점이 있다. 그래서 어쩔 수 없이</w:t>
      </w:r>
      <w:r>
        <w:t xml:space="preserve"> </w:t>
      </w:r>
      <w:r>
        <w:rPr>
          <w:rStyle w:val="VerbatimChar"/>
        </w:rPr>
        <w:t xml:space="preserve">update_layout()</w:t>
      </w:r>
      <w:r>
        <w:t xml:space="preserve">과 병행하여 사용할 수밖에 없다.</w:t>
      </w:r>
    </w:p>
    <w:p>
      <w:pPr>
        <w:pStyle w:val="Corpsdetexte"/>
      </w:pPr>
      <w:r>
        <w:t xml:space="preserve">세 번째 단점은 서브 플롯의 구성에 문제가 있다는 것이다. 물론 패싯 기능을 사용하면 서브 플롯을 만드는 것은</w:t>
      </w:r>
      <w:r>
        <w:t xml:space="preserve"> </w:t>
      </w:r>
      <w:r>
        <w:rPr>
          <w:rStyle w:val="VerbatimChar"/>
        </w:rPr>
        <w:t xml:space="preserve">plotly.graph_objects</w:t>
      </w:r>
      <w:r>
        <w:t xml:space="preserve">보다는 쉽지만 패싯은 가로와 세로로 동일한 크기의 행렬형 구조로만 만들어지기 때문에 서브 플롯에서 사용했던 다양한 구성 기능이라든지 여러 트레이스를 병합해서 사용하는 기능 등은 구현할 수 없다.</w:t>
      </w:r>
    </w:p>
    <w:bookmarkEnd w:id="21"/>
    <w:bookmarkStart w:id="22" w:name="plotly.express-설치와-로딩"/>
    <w:p>
      <w:pPr>
        <w:pStyle w:val="Titre2"/>
      </w:pPr>
      <w:r>
        <w:t xml:space="preserve">plotly.express 설치와 로딩</w:t>
      </w:r>
    </w:p>
    <w:p>
      <w:pPr>
        <w:pStyle w:val="FirstParagraph"/>
      </w:pPr>
      <w:r>
        <w:rPr>
          <w:rStyle w:val="VerbatimChar"/>
        </w:rPr>
        <w:t xml:space="preserve">express</w:t>
      </w:r>
      <w:r>
        <w:t xml:space="preserve"> </w:t>
      </w:r>
      <w:r>
        <w:t xml:space="preserve">모듈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라이브러리에 포함되었기 때문에 따로 설치할 필요는 없고 python에서 ’px’라는 별칭으로 임포트 시키는 것이 일반적이다.</w:t>
      </w:r>
    </w:p>
    <w:p>
      <w:pPr>
        <w:pStyle w:val="Corpsdetexte"/>
      </w:pPr>
      <w:r>
        <w:t xml:space="preserve">plotly.express는 다음과 같이 로딩할 수 있다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</w:p>
    <w:bookmarkEnd w:id="22"/>
    <w:bookmarkStart w:id="146" w:name="함수-설명-주요-매개변수와-사용-예1"/>
    <w:p>
      <w:pPr>
        <w:pStyle w:val="Titre2"/>
      </w:pPr>
      <w:r>
        <w:t xml:space="preserve">함수 설명, 주요 매개변수와 사용 예</w:t>
      </w:r>
      <w:r>
        <w:rPr>
          <w:rStyle w:val="Appelnotedebasdep"/>
        </w:rPr>
        <w:footnoteReference w:id="23"/>
      </w:r>
    </w:p>
    <w:bookmarkStart w:id="43" w:name="X7c63d94a1b12bf31c3659db7839817edc62fb8b"/>
    <w:p>
      <w:pPr>
        <w:pStyle w:val="Titre3"/>
      </w:pPr>
      <w:r>
        <w:t xml:space="preserve">plotly.express.scatter : 2차원 scatter 트레이스 생성</w:t>
      </w:r>
    </w:p>
    <w:p>
      <w:pPr>
        <w:pStyle w:val="FirstParagraph"/>
      </w:pPr>
      <w:r>
        <w:t xml:space="preserve">plotly.express.scatter(data_frame=None, x=None, y=None, color=None, symbol=None, size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color_continuous_scale=None, range_color=None, color_continuous_midpoint=None, symbol_sequence=None, symbol_map=None, opacity=None, size_max=None, marginal_x=None, marginal_y=None, trendline=None, trendline_options=None, trendline_color_override=None, trendline_scope=</w:t>
      </w:r>
      <w:r>
        <w:t xml:space="preserve">‘</w:t>
      </w:r>
      <w:r>
        <w:t xml:space="preserve">trace</w:t>
      </w:r>
      <w:r>
        <w:t xml:space="preserve">’</w:t>
      </w:r>
      <w:r>
        <w:t xml:space="preserve">, log_x=False, log_y=False, range_x=None, range_y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5094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atter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509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기본-scatter-plot"/>
    <w:p>
      <w:pPr>
        <w:pStyle w:val="Titre4"/>
      </w:pPr>
      <w:r>
        <w:t xml:space="preserve">기본 scatte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.query(</w:t>
      </w:r>
      <w:r>
        <w:rPr>
          <w:rStyle w:val="StringTok"/>
        </w:rPr>
        <w:t xml:space="preserve">"year==2007"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dpPerca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feEx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./pic/fig/appendix1_01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order-map-설정"/>
    <w:p>
      <w:pPr>
        <w:pStyle w:val="Titre4"/>
      </w:pPr>
      <w:r>
        <w:t xml:space="preserve">order, map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eipts by Payer Gender and Day of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labels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ayer Gend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ceipts"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ategory_or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order by column nam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eplaces default color mapping by value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kyblue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979333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./pic/fig/appendix1_02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facet"/>
    <w:p>
      <w:pPr>
        <w:pStyle w:val="Titre4"/>
      </w:pPr>
      <w:r>
        <w:t xml:space="preserve">fac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facet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facet_r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7" name="Picture"/>
            <a:graphic>
              <a:graphicData uri="http://schemas.openxmlformats.org/drawingml/2006/picture">
                <pic:pic>
                  <pic:nvPicPr>
                    <pic:cNvPr descr="./pic/fig/appendix1_03.png" id="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trendline-marginal-설정"/>
    <w:p>
      <w:pPr>
        <w:pStyle w:val="Titre4"/>
      </w:pPr>
      <w:r>
        <w:t xml:space="preserve">trendline, marginal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iri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marginal_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marginal_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 trend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ple_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9" name="Picture"/>
            <a:graphic>
              <a:graphicData uri="http://schemas.openxmlformats.org/drawingml/2006/picture">
                <pic:pic>
                  <pic:nvPicPr>
                    <pic:cNvPr descr="./pic/fig/appendix1_04.png" id="1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plotly.express.scatter_polar"/>
    <w:p>
      <w:pPr>
        <w:pStyle w:val="Titre3"/>
      </w:pPr>
      <w:r>
        <w:t xml:space="preserve">plotly.express.scatter_polar</w:t>
      </w:r>
    </w:p>
    <w:p>
      <w:pPr>
        <w:pStyle w:val="FirstParagraph"/>
      </w:pPr>
      <w:r>
        <w:t xml:space="preserve">plotly.express.scatter_polar(data_frame=None, r=None, theta=None, color=None, symbol=None, size=None, hover_name=None, hover_data=None, custom_data=None, text=None, animation_frame=None, animation_group=None, category_orders=None, labels=None, color_discrete_sequence=None, color_discrete_map=None, color_continuous_scale=None, range_color=None, color_continuous_midpoint=None, symbol_sequence=None, symbol_map=None, opacity=None, direction=</w:t>
      </w:r>
      <w:r>
        <w:t xml:space="preserve">‘</w:t>
      </w:r>
      <w:r>
        <w:t xml:space="preserve">clockwise</w:t>
      </w:r>
      <w:r>
        <w:t xml:space="preserve">’</w:t>
      </w:r>
      <w:r>
        <w:t xml:space="preserve">, start_angle=90, size_max=None, range_r=None, range_theta=None, log_r=Fals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644383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scatter_polar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기본-scatter_polar-plot"/>
    <w:p>
      <w:pPr>
        <w:pStyle w:val="Titre4"/>
      </w:pPr>
      <w:r>
        <w:t xml:space="preserve">기본 scatter_pol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wind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_polar(df, 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the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ymb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sequential.Viridi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./pic/fig/appendix1_05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63" w:name="plotly.express.line"/>
    <w:p>
      <w:pPr>
        <w:pStyle w:val="Titre3"/>
      </w:pPr>
      <w:r>
        <w:t xml:space="preserve">plotly.express.line</w:t>
      </w:r>
    </w:p>
    <w:p>
      <w:pPr>
        <w:pStyle w:val="FirstParagraph"/>
      </w:pPr>
      <w:r>
        <w:t xml:space="preserve">plotly.express.line(data_frame=None, x=None, y=None, line_group=None, color=None, line_dash=None, symbol=None, hover_name=None, hover_data=None, custom_data=None, text=None, facet_row=None, facet_col=None, facet_col_wrap=0, facet_row_spacing=None, facet_col_spacing=None, error_x=None, error_x_minus=None, error_y=None, error_y_minus=None, animation_frame=None, animation_group=None, category_orders=None, labels=None, orientation=None, color_discrete_sequence=None, color_discrete_map=None, line_dash_sequence=None, line_dash_map=None, symbol_sequence=None, symbol_map=None, markers=False, log_x=False, log_y=False, range_x=None, range_y=None, line_shape=None, render_mode=</w:t>
      </w:r>
      <w:r>
        <w:t xml:space="preserve">‘</w:t>
      </w:r>
      <w:r>
        <w:t xml:space="preserve">auto</w:t>
      </w:r>
      <w:r>
        <w:t xml:space="preserve">’</w:t>
      </w:r>
      <w:r>
        <w:t xml:space="preserve">, title=None, template=None, width=None, height=None)</w:t>
      </w:r>
    </w:p>
    <w:p>
      <w:pPr>
        <w:pStyle w:val="Corpsdetexte"/>
      </w:pPr>
      <w:r>
        <w:drawing>
          <wp:inline>
            <wp:extent cx="5932073" cy="1567542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line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8" w:name="기본-line-plot"/>
    <w:p>
      <w:pPr>
        <w:pStyle w:val="Titre4"/>
      </w:pPr>
      <w:r>
        <w:t xml:space="preserve">기본 lin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Oceania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feExp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mark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./pic/fig/appendix1_06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범위-설정"/>
    <w:p>
      <w:pPr>
        <w:pStyle w:val="Titre4"/>
      </w:pPr>
      <w:r>
        <w:t xml:space="preserve">범위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stock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OOG"</w:t>
      </w:r>
      <w:r>
        <w:rPr>
          <w:rStyle w:val="NormalTok"/>
        </w:rPr>
        <w:t xml:space="preserve">, range_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2018-07-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9-06-30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./pic/fig/appendix1_07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9" w:name="plotly.express.bar"/>
    <w:p>
      <w:pPr>
        <w:pStyle w:val="Titre3"/>
      </w:pPr>
      <w:r>
        <w:t xml:space="preserve">plotly.express.bar</w:t>
      </w:r>
    </w:p>
    <w:p>
      <w:pPr>
        <w:pStyle w:val="FirstParagraph"/>
      </w:pPr>
      <w:r>
        <w:t xml:space="preserve">plotly.express.bar(data_frame=None, x=None, y=None, color=None, pattern_shape=None, facet_row=None, facet_col=None, facet_col_wrap=0, facet_row_spacing=None, facet_col_spacing=None, hover_name=None, hover_data=None, custom_data=None, text=None, base=None, error_x=None, error_x_minus=None, error_y=None, error_y_minus=None, animation_frame=None, animation_group=None, category_orders=None, labels=None, color_discrete_sequence=None, color_discrete_map=None, color_continuous_scale=None, pattern_shape_sequence=None, pattern_shape_map=None, range_color=None, color_continuous_midpoint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log_x=False, log_y=False, range_x=None, range_y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5675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0" w:name="기본-bar-plot"/>
    <w:p>
      <w:pPr>
        <w:pStyle w:val="Titre4"/>
      </w:pPr>
      <w:r>
        <w:t xml:space="preserve">기본 bar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.query(</w:t>
      </w:r>
      <w:r>
        <w:rPr>
          <w:rStyle w:val="StringTok"/>
        </w:rPr>
        <w:t xml:space="preserve">"continent == 'Europe' and year == 2007 and pop &gt; 2.e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p'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ault: various text sizes, positions and ang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pic/fig/appendix1_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넓은-형태-데이터프레임-사용"/>
    <w:p>
      <w:pPr>
        <w:pStyle w:val="Titre4"/>
      </w:pPr>
      <w:r>
        <w:t xml:space="preserve">넓은 형태 데이터프레임 사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wid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wide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wide_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e-Form In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pic/fig/appendix1_0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패턴-설정"/>
    <w:p>
      <w:pPr>
        <w:pStyle w:val="Titre4"/>
      </w:pPr>
      <w:r>
        <w:t xml:space="preserve">패턴 설정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medals_long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a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attern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tion"</w:t>
      </w:r>
      <w:r>
        <w:rPr>
          <w:rStyle w:val="NormalTok"/>
        </w:rPr>
        <w:t xml:space="preserve">, pattern_shap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pic/fig/appendix1_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91" w:name="plotly.express.violin"/>
    <w:p>
      <w:pPr>
        <w:pStyle w:val="Titre3"/>
      </w:pPr>
      <w:r>
        <w:t xml:space="preserve">plotly.express.violin</w:t>
      </w:r>
    </w:p>
    <w:p>
      <w:pPr>
        <w:pStyle w:val="FirstParagraph"/>
      </w:pPr>
      <w:r>
        <w:t xml:space="preserve">plotly.express.violin(data_frame=None, x=None, 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orientation=None, violinmode=None, log_x=False, log_y=False, range_x=None, range_y=None, points=None, box=False, title=None, template=None, width=None, height=None)</w:t>
      </w:r>
    </w:p>
    <w:p>
      <w:pPr>
        <w:pStyle w:val="Corpsdetexte"/>
      </w:pPr>
      <w:r>
        <w:drawing>
          <wp:inline>
            <wp:extent cx="5932073" cy="93745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viol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기본-violin-plot"/>
    <w:p>
      <w:pPr>
        <w:pStyle w:val="Titre4"/>
      </w:pPr>
      <w:r>
        <w:t xml:space="preserve">기본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pic/fig/appendix1_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다중-violin-plot"/>
    <w:p>
      <w:pPr>
        <w:pStyle w:val="Titre4"/>
      </w:pPr>
      <w:r>
        <w:t xml:space="preserve">다중 violin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violin(df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moker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hover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pic/fig/appendix1_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103" w:name="plotly.express.histogram"/>
    <w:p>
      <w:pPr>
        <w:pStyle w:val="Titre3"/>
      </w:pPr>
      <w:r>
        <w:t xml:space="preserve">plotly.express.histogram</w:t>
      </w:r>
    </w:p>
    <w:p>
      <w:pPr>
        <w:pStyle w:val="FirstParagraph"/>
      </w:pPr>
      <w:r>
        <w:t xml:space="preserve">plotly.express.histogram(data_frame=None, x=None, y=None, color=None, pattern_shape=None, facet_row=None, facet_col=None, facet_col_wrap=0, facet_row_spacing=None, facet_col_spacing=None, hover_name=None, hover_data=None, animation_frame=None, animation_group=None, category_orders=None, labels=None, color_discrete_sequence=None, color_discrete_map=None, pattern_shape_sequence=None, pattern_shape_map=None, marginal=None, opacity=None, orientation=None, barmode=</w:t>
      </w:r>
      <w:r>
        <w:t xml:space="preserve">‘</w:t>
      </w:r>
      <w:r>
        <w:t xml:space="preserve">relative</w:t>
      </w:r>
      <w:r>
        <w:t xml:space="preserve">’</w:t>
      </w:r>
      <w:r>
        <w:t xml:space="preserve">, barnorm=None, histnorm=None, log_x=False, log_y=False, range_x=None, range_y=None, histfunc=None, cumulative=None, nbins=None, text_auto=False, title=None, template=None, width=None, height=None)</w:t>
      </w:r>
    </w:p>
    <w:p>
      <w:pPr>
        <w:pStyle w:val="Corpsdetexte"/>
      </w:pPr>
      <w:r>
        <w:drawing>
          <wp:inline>
            <wp:extent cx="5939757" cy="164438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istogra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5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8" w:name="기본-histogram-plot"/>
    <w:p>
      <w:pPr>
        <w:pStyle w:val="Titre4"/>
      </w:pPr>
      <w:r>
        <w:t xml:space="preserve">기본 histogram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pic/fig/appendix1_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text가-표시된-평균-histogram"/>
    <w:p>
      <w:pPr>
        <w:pStyle w:val="Titre4"/>
      </w:pPr>
      <w:r>
        <w:t xml:space="preserve">text가 표시된 평균 histogram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tal_bill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p"</w:t>
      </w:r>
      <w:r>
        <w:rPr>
          <w:rStyle w:val="NormalTok"/>
        </w:rPr>
        <w:t xml:space="preserve">, hist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text_au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pic/fig/appendix1_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End w:id="103"/>
    <w:bookmarkStart w:id="115" w:name="plotly.express.pie"/>
    <w:p>
      <w:pPr>
        <w:pStyle w:val="Titre3"/>
      </w:pPr>
      <w:r>
        <w:t xml:space="preserve">plotly.express.pie</w:t>
      </w:r>
    </w:p>
    <w:p>
      <w:pPr>
        <w:pStyle w:val="FirstParagraph"/>
      </w:pPr>
      <w:r>
        <w:t xml:space="preserve">plotly.express.pie(data_frame=None, names=None, values=None, color=None, facet_row=None, facet_col=None, facet_col_wrap=0, facet_row_spacing=None, facet_col_spacing=None, color_discrete_sequence=None, color_discrete_map=None, hover_name=None, hover_data=None, custom_data=None, category_orders=None, labels=None, title=None, template=None, width=None, height=None, opacity=None, hole=None)</w:t>
      </w:r>
    </w:p>
    <w:p>
      <w:pPr>
        <w:pStyle w:val="Corpsdetexte"/>
      </w:pPr>
      <w:r>
        <w:drawing>
          <wp:inline>
            <wp:extent cx="5932073" cy="676194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i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6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0" w:name="기본-pie-plot"/>
    <w:p>
      <w:pPr>
        <w:pStyle w:val="Titre4"/>
      </w:pPr>
      <w:r>
        <w:t xml:space="preserve">기본 pie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pic/fig/appendix1_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도넛-pie"/>
    <w:p>
      <w:pPr>
        <w:pStyle w:val="Titre4"/>
      </w:pPr>
      <w:r>
        <w:t xml:space="preserve">도넛 pi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 </w:t>
      </w:r>
      <w:r>
        <w:br/>
      </w:r>
      <w:r>
        <w:rPr>
          <w:rStyle w:val="NormalTok"/>
        </w:rPr>
        <w:t xml:space="preserve">px.pie(df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p'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h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pic/fig/appendix1_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27" w:name="plotly.express.treemap"/>
    <w:p>
      <w:pPr>
        <w:pStyle w:val="Titre3"/>
      </w:pPr>
      <w:r>
        <w:t xml:space="preserve">plotly.express.treemap</w:t>
      </w:r>
    </w:p>
    <w:p>
      <w:pPr>
        <w:pStyle w:val="FirstParagraph"/>
      </w:pPr>
      <w:r>
        <w:t xml:space="preserve">plotly.express.treemap(data_frame=None, names=None, values=None, parents=None, ids=None, path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p>
      <w:pPr>
        <w:pStyle w:val="Corpsdetexte"/>
      </w:pPr>
      <w:r>
        <w:drawing>
          <wp:inline>
            <wp:extent cx="5932073" cy="116028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reemap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2" w:name="기본-treemap-plot"/>
    <w:p>
      <w:pPr>
        <w:pStyle w:val="Titre4"/>
      </w:pPr>
      <w:r>
        <w:t xml:space="preserve">기본 treemap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pic/fig/appendix1_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컬러-매핑"/>
    <w:p>
      <w:pPr>
        <w:pStyle w:val="Titre4"/>
      </w:pPr>
      <w:r>
        <w:t xml:space="preserve">컬러 매핑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treemap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px.Constant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(?)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nch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nn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pic/fig/appendix1_1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End w:id="127"/>
    <w:bookmarkStart w:id="132" w:name="plotly.express.sunburst"/>
    <w:p>
      <w:pPr>
        <w:pStyle w:val="Titre3"/>
      </w:pPr>
      <w:r>
        <w:t xml:space="preserve">plotly.express.sunburst</w:t>
      </w:r>
    </w:p>
    <w:p>
      <w:pPr>
        <w:pStyle w:val="FirstParagraph"/>
      </w:pPr>
      <w:r>
        <w:t xml:space="preserve">plotly.express.sunburst(data_frame=None, names=None, values=None, parents=None, path=None, ids=None, color=None, color_continuous_scale=None, range_color=None, color_continuous_midpoint=None, color_discrete_sequence=None, color_discrete_map=None, hover_name=None, hover_data=None, custom_data=None, labels=None, title=None, template=None, width=None, height=None, branchvalues=None, maxdepth=None)</w:t>
      </w:r>
    </w:p>
    <w:bookmarkStart w:id="131" w:name="기본-sunburst-plot"/>
    <w:p>
      <w:pPr>
        <w:pStyle w:val="Titre4"/>
      </w:pPr>
      <w:r>
        <w:t xml:space="preserve">기본 sunburst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tip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unburst(df, 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tal_bi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pic/fig/appendix1_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End w:id="132"/>
    <w:bookmarkStart w:id="137" w:name="plotly.express.funnel"/>
    <w:p>
      <w:pPr>
        <w:pStyle w:val="Titre3"/>
      </w:pPr>
      <w:r>
        <w:t xml:space="preserve">plotly.express.funnel</w:t>
      </w:r>
    </w:p>
    <w:p>
      <w:pPr>
        <w:pStyle w:val="FirstParagraph"/>
      </w:pPr>
      <w:r>
        <w:t xml:space="preserve">plotly.express.funnel(data_frame=None, x=None, y=None, color=None, facet_row=None, facet_col=None, facet_col_wrap=0, facet_row_spacing=None, facet_col_spacing=None, hover_name=None, hover_data=None, custom_data=None, text=None, animation_frame=None, animation_group=None, category_orders=None, labels=None, color_discrete_sequence=None, color_discrete_map=None, opacity=None, orientation=None, log_x=False, log_y=False, range_x=None, range_y=None, title=None, template=None, width=None, height=None)</w:t>
      </w:r>
    </w:p>
    <w:bookmarkStart w:id="136" w:name="기본-funnel-plot"/>
    <w:p>
      <w:pPr>
        <w:pStyle w:val="Titre4"/>
      </w:pPr>
      <w:r>
        <w:t xml:space="preserve">기본 funnel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t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Website vi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tial custom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quested 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oice sen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funnel(data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pic/fig/appendix1_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45" w:name="plotly.express.choropleth"/>
    <w:p>
      <w:pPr>
        <w:pStyle w:val="Titre3"/>
      </w:pPr>
      <w:r>
        <w:t xml:space="preserve">plotly.express.choropleth</w:t>
      </w:r>
    </w:p>
    <w:p>
      <w:pPr>
        <w:pStyle w:val="FirstParagraph"/>
      </w:pPr>
      <w:r>
        <w:t xml:space="preserve">plotly.express.choropleth(data_frame=None, lat=None, lon=None, locations=None, locationmode=None, geojson=None, featureidkey=None, color=None, facet_row=None, facet_col=None, facet_col_wrap=0, facet_row_spacing=None, facet_col_spacing=None, hover_name=None, hover_data=None, custom_data=None, animation_frame=None, animation_group=None, category_orders=None, labels=None, color_discrete_sequence=None, color_discrete_map=None, color_continuous_scale=None, range_color=None, color_continuous_midpoint=None, projection=None, scope=None, center=None, fitbounds=None, basemap_visible=None, title=None, template=None, width=None, height=None)</w:t>
      </w:r>
    </w:p>
    <w:p>
      <w:pPr>
        <w:pStyle w:val="Corpsdetexte"/>
      </w:pPr>
      <w:r>
        <w:drawing>
          <wp:inline>
            <wp:extent cx="5932073" cy="395727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oropleth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073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4" w:name="기본-choropleth-plot"/>
    <w:p>
      <w:pPr>
        <w:pStyle w:val="Titre4"/>
      </w:pPr>
      <w:r>
        <w:t xml:space="preserve">기본 choropleth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choropleth(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], location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-states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sco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FirstParagraph"/>
      </w:pPr>
      <w:r>
        <w:drawing>
          <wp:inline>
            <wp:extent cx="5969000" cy="324402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pic/fig/appendix1_2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End w:id="145"/>
    <w:bookmarkEnd w:id="146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앞선 함수에서 설명한 매개변수의 설명은 생략함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7" Type="http://schemas.openxmlformats.org/officeDocument/2006/relationships/image" Target="media/rId27.png"/>
<Relationship Id="rId31" Type="http://schemas.openxmlformats.org/officeDocument/2006/relationships/image" Target="media/rId31.png"/>
<Relationship Id="rId35" Type="http://schemas.openxmlformats.org/officeDocument/2006/relationships/image" Target="media/rId35.png"/>
<Relationship Id="rId39" Type="http://schemas.openxmlformats.org/officeDocument/2006/relationships/image" Target="media/rId39.png"/>
<Relationship Id="rId47" Type="http://schemas.openxmlformats.org/officeDocument/2006/relationships/image" Target="media/rId47.png"/>
<Relationship Id="rId55" Type="http://schemas.openxmlformats.org/officeDocument/2006/relationships/image" Target="media/rId55.png"/>
<Relationship Id="rId59" Type="http://schemas.openxmlformats.org/officeDocument/2006/relationships/image" Target="media/rId59.png"/>
<Relationship Id="rId67" Type="http://schemas.openxmlformats.org/officeDocument/2006/relationships/image" Target="media/rId67.png"/>
<Relationship Id="rId71" Type="http://schemas.openxmlformats.org/officeDocument/2006/relationships/image" Target="media/rId71.png"/>
<Relationship Id="rId75" Type="http://schemas.openxmlformats.org/officeDocument/2006/relationships/image" Target="media/rId75.png"/>
<Relationship Id="rId83" Type="http://schemas.openxmlformats.org/officeDocument/2006/relationships/image" Target="media/rId83.png"/>
<Relationship Id="rId87" Type="http://schemas.openxmlformats.org/officeDocument/2006/relationships/image" Target="media/rId87.png"/>
<Relationship Id="rId95" Type="http://schemas.openxmlformats.org/officeDocument/2006/relationships/image" Target="media/rId95.png"/>
<Relationship Id="rId99" Type="http://schemas.openxmlformats.org/officeDocument/2006/relationships/image" Target="media/rId99.png"/>
<Relationship Id="rId107" Type="http://schemas.openxmlformats.org/officeDocument/2006/relationships/image" Target="media/rId107.png"/>
<Relationship Id="rId111" Type="http://schemas.openxmlformats.org/officeDocument/2006/relationships/image" Target="media/rId111.png"/>
<Relationship Id="rId119" Type="http://schemas.openxmlformats.org/officeDocument/2006/relationships/image" Target="media/rId119.png"/>
<Relationship Id="rId123" Type="http://schemas.openxmlformats.org/officeDocument/2006/relationships/image" Target="media/rId123.png"/>
<Relationship Id="rId128" Type="http://schemas.openxmlformats.org/officeDocument/2006/relationships/image" Target="media/rId128.png"/>
<Relationship Id="rId133" Type="http://schemas.openxmlformats.org/officeDocument/2006/relationships/image" Target="media/rId133.png"/>
<Relationship Id="rId141" Type="http://schemas.openxmlformats.org/officeDocument/2006/relationships/image" Target="media/rId141.png"/>
<Relationship Id="rId64" Type="http://schemas.openxmlformats.org/officeDocument/2006/relationships/image" Target="media/rId64.png"/>
<Relationship Id="rId138" Type="http://schemas.openxmlformats.org/officeDocument/2006/relationships/image" Target="media/rId138.png"/>
<Relationship Id="rId92" Type="http://schemas.openxmlformats.org/officeDocument/2006/relationships/image" Target="media/rId92.png"/>
<Relationship Id="rId52" Type="http://schemas.openxmlformats.org/officeDocument/2006/relationships/image" Target="media/rId52.png"/>
<Relationship Id="rId104" Type="http://schemas.openxmlformats.org/officeDocument/2006/relationships/image" Target="media/rId104.png"/>
<Relationship Id="rId24" Type="http://schemas.openxmlformats.org/officeDocument/2006/relationships/image" Target="media/rId24.png"/>
<Relationship Id="rId44" Type="http://schemas.openxmlformats.org/officeDocument/2006/relationships/image" Target="media/rId44.png"/>
<Relationship Id="rId116" Type="http://schemas.openxmlformats.org/officeDocument/2006/relationships/image" Target="media/rId116.png"/>
<Relationship Id="rId80" Type="http://schemas.openxmlformats.org/officeDocument/2006/relationships/image" Target="media/rId8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1. plotly.express</dc:title>
  <dc:creator/>
  <cp:keywords/>
  <dcterms:created xsi:type="dcterms:W3CDTF">2023-01-14T16:53:20Z</dcterms:created>
  <dcterms:modified xsi:type="dcterms:W3CDTF">2023-01-15T01:53:2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